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Karachi, Sindh</w:t>
      </w:r>
      <w:r>
        <w:br/>
      </w:r>
      <w:r>
        <w:t xml:space="preserve">Pakistan</w:t>
      </w:r>
      <w:r>
        <w:br/>
      </w:r>
      <w:r>
        <w:t xml:space="preserve">[Email Address]</w:t>
      </w:r>
      <w:r>
        <w:br/>
      </w:r>
      <w:r>
        <w:t xml:space="preserve">[Phone Number]</w:t>
      </w:r>
      <w:r>
        <w:br/>
      </w:r>
      <w:r>
        <w:br/>
      </w:r>
      <w:r>
        <w:t xml:space="preserve">[Date]</w:t>
      </w:r>
    </w:p>
    <w:p>
      <w:pPr>
        <w:pStyle w:val="BodyText"/>
      </w:pPr>
      <w:r>
        <w:t xml:space="preserve">Hiring Manager</w:t>
      </w:r>
      <w:r>
        <w:br/>
      </w:r>
      <w:r>
        <w:t xml:space="preserve">[Company Name]</w:t>
      </w:r>
      <w:r>
        <w:br/>
      </w:r>
      <w:r>
        <w:t xml:space="preserve">[Company Address]</w:t>
      </w:r>
      <w:r>
        <w:br/>
      </w:r>
      <w:r>
        <w:t xml:space="preserve">Karachi, Sindh</w:t>
      </w:r>
      <w:r>
        <w:br/>
      </w:r>
      <w:r>
        <w:t xml:space="preserve">Pakistan</w:t>
      </w:r>
    </w:p>
    <w:bookmarkStart w:id="20"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 am writing to express my enthusiastic application for the Mechanic Internship position at your esteemed automotive workshop in Karachi, as advertised on [Platform where you saw the advertisement - e.g., LinkedIn, company website, local newspaper]. As a dedicated and technically inclined student currently pursuing a diploma in Automotive Engineering from the National University of Science and Technology (NUST) in Karachi, I am eager to contribute my foundational skills while learning under industry experts. This</w:t>
      </w:r>
      <w:r>
        <w:t xml:space="preserve"> </w:t>
      </w:r>
      <w:r>
        <w:rPr>
          <w:bCs/>
          <w:b/>
        </w:rPr>
        <w:t xml:space="preserve">Internship Application Letter</w:t>
      </w:r>
      <w:r>
        <w:t xml:space="preserve"> </w:t>
      </w:r>
      <w:r>
        <w:t xml:space="preserve">serves as my formal introduction to your team, detailing why I am an ideal candidate for this opportunity within the dynamic automotive landscape of</w:t>
      </w:r>
      <w:r>
        <w:t xml:space="preserve"> </w:t>
      </w:r>
      <w:r>
        <w:rPr>
          <w:bCs/>
          <w:b/>
        </w:rPr>
        <w:t xml:space="preserve">Pakistan Karachi</w:t>
      </w:r>
      <w:r>
        <w:t xml:space="preserve">.</w:t>
      </w:r>
    </w:p>
    <w:p>
      <w:pPr>
        <w:pStyle w:val="BodyText"/>
      </w:pPr>
      <w:r>
        <w:t xml:space="preserve">The vibrant city of Karachi presents unparalleled opportunities for automotive professionals, serving as the economic engine of Pakistan with over 20 million residents and a rapidly expanding vehicle fleet. With more than 50% of Pakistan's commercial vehicles operating through Karachi's ports and highways, the demand for skilled mechanics is at an all-time high. I am deeply motivated to develop my expertise within this crucial sector, understanding that every well-maintained engine contributes directly to Karachi's transportation efficiency and economic productivity. My academic curriculum has prepared me with theoretical knowledge of engine systems, diagnostic procedures, and safety protocols – but I seek hands-on experience in a real-world setting where I can bridge classroom learning with practical application.</w:t>
      </w:r>
    </w:p>
    <w:p>
      <w:pPr>
        <w:pStyle w:val="BodyText"/>
      </w:pPr>
      <w:r>
        <w:t xml:space="preserve">During my studies at NUST, I have mastered key technical competencies including: diagnostic use of OBD-II scanners; servicing both petrol and diesel engines; understanding electrical systems in modern vehicles; and adhering to strict safety standards for workshop environments. My recent project involved overhauling a 2015 Toyota Corolla’s engine block at the university's auto lab, where I successfully identified and resolved a complex oil pressure issue through systematic testing – reducing engine downtime by 70%. This experience demonstrated my methodical approach to problem-solving, which aligns perfectly with the precision required in</w:t>
      </w:r>
      <w:r>
        <w:t xml:space="preserve"> </w:t>
      </w:r>
      <w:r>
        <w:rPr>
          <w:bCs/>
          <w:b/>
        </w:rPr>
        <w:t xml:space="preserve">Mechanic</w:t>
      </w:r>
      <w:r>
        <w:t xml:space="preserve"> </w:t>
      </w:r>
      <w:r>
        <w:t xml:space="preserve">roles across Karachi's competitive automotive market.</w:t>
      </w:r>
    </w:p>
    <w:p>
      <w:pPr>
        <w:pStyle w:val="BodyText"/>
      </w:pPr>
      <w:r>
        <w:t xml:space="preserve">I have also actively engaged with Karachi's automotive community to deepen my practical understanding. For six months, I volunteered at a local garage in Orangi Town, assisting senior technicians with routine maintenance on 50+ vehicles weekly. This exposure allowed me to: (1) learn proper handling of hydraulic lifts and torque wrenches; (2) understand customer service dynamics when explaining repair processes; and (3) navigate the unique challenges of servicing older vehicle models prevalent in Karachi's fleet. I observed how skilled mechanics become trusted community assets, as evidenced when a local auto shop owner in Gulshan-e-Iqbal credited his team’s expertise for maintaining 95% vehicle uptime during last year's monsoon season – an achievement that directly impacted his business continuity amid Karachi's challenging weather patterns.</w:t>
      </w:r>
    </w:p>
    <w:p>
      <w:pPr>
        <w:pStyle w:val="BodyText"/>
      </w:pPr>
      <w:r>
        <w:t xml:space="preserve">What particularly excites me about this internship opportunity is your company’s reputation for technical excellence in</w:t>
      </w:r>
      <w:r>
        <w:t xml:space="preserve"> </w:t>
      </w:r>
      <w:r>
        <w:rPr>
          <w:bCs/>
          <w:b/>
        </w:rPr>
        <w:t xml:space="preserve">Pakistan Karachi</w:t>
      </w:r>
      <w:r>
        <w:t xml:space="preserve">. I’ve researched your workshop’s specialization in Mercedes-Benz and Toyota diagnostics – a specialty I’m keen to master through structured mentorship. In Karachi, where 35% of vehicles are imported and require specialized maintenance, this focus on premium brands represents a critical skill set. My academic projects have included studying European engine architecture (like BMW's N55 series), which I believe will allow me to quickly contribute to your team’s capabilities while learning from your technicians’ expertise.</w:t>
      </w:r>
    </w:p>
    <w:p>
      <w:pPr>
        <w:pStyle w:val="BodyText"/>
      </w:pPr>
      <w:r>
        <w:t xml:space="preserve">Moreover, I recognize that Karachi’s automotive sector faces unique challenges: high humidity affecting electrical systems, dust-related wear on engines, and the prevalence of older vehicle models. My volunteer experience taught me to adapt solutions for these conditions – such as using desiccant packs in air intake systems during Karachi’s dry season or recommending specific oil grades for our city's extreme temperatures. I am committed to applying this localized understanding as a proactive intern, not merely following instructions but identifying improvement opportunities in workshop processes.</w:t>
      </w:r>
    </w:p>
    <w:p>
      <w:pPr>
        <w:pStyle w:val="BodyText"/>
      </w:pPr>
      <w:r>
        <w:t xml:space="preserve">As a Karachi native deeply invested in my community, I understand that automotive work is more than technical skill – it’s about building trust. When a mechanic correctly diagnoses an issue on someone's family vehicle during rush hour traffic, they become a vital part of Karachi’s social fabric. My goal is to earn this trust through meticulous attention to detail and genuine commitment to safety. I’ve also taken initiatives like organizing free brake inspections at community centers in Korangi, which taught me how mechanics can directly improve public safety – a value that resonates with your company’s mission statement.</w:t>
      </w:r>
    </w:p>
    <w:p>
      <w:pPr>
        <w:pStyle w:val="BodyText"/>
      </w:pPr>
      <w:r>
        <w:t xml:space="preserve">I am prepared to commit 20 hours weekly for this internship, starting immediately upon acceptance. My academic schedule allows full dedication during weekends and holidays, with no conflicts. I’ve attached my resume detailing technical coursework and volunteer experience, and I welcome the opportunity to discuss how my proactive attitude can support your workshop’s goals. The thought of contributing to Karachi’s transportation ecosystem while learning from industry leaders at [Company Name] is an unparalleled professional aspiration.</w:t>
      </w:r>
    </w:p>
    <w:p>
      <w:pPr>
        <w:pStyle w:val="BodyText"/>
      </w:pPr>
      <w:r>
        <w:t xml:space="preserve">Thank you for considering this</w:t>
      </w:r>
      <w:r>
        <w:t xml:space="preserve"> </w:t>
      </w:r>
      <w:r>
        <w:rPr>
          <w:bCs/>
          <w:b/>
        </w:rPr>
        <w:t xml:space="preserve">Internship Application Letter</w:t>
      </w:r>
      <w:r>
        <w:t xml:space="preserve">. I am excited about the possibility of bringing my technical foundation and community-focused approach to your team in</w:t>
      </w:r>
      <w:r>
        <w:t xml:space="preserve"> </w:t>
      </w:r>
      <w:r>
        <w:rPr>
          <w:bCs/>
          <w:b/>
        </w:rPr>
        <w:t xml:space="preserve">Pakistan Karachi</w:t>
      </w:r>
      <w:r>
        <w:t xml:space="preserve">. I look forward to discussing how my skills in diagnostic troubleshooting, safety compliance, and adaptability can support your workshop’s continued success. You may reach me at [Phone Number] or [Email Address] at your convenience.</w:t>
      </w:r>
    </w:p>
    <w:p>
      <w:pPr>
        <w:pStyle w:val="BodyText"/>
      </w:pPr>
      <w:r>
        <w:t xml:space="preserve">Sincerely,</w:t>
      </w:r>
      <w:r>
        <w:br/>
      </w:r>
      <w:r>
        <w:rPr>
          <w:bCs/>
          <w:b/>
        </w:rPr>
        <w:t xml:space="preserve">[Your Full Name]</w:t>
      </w:r>
      <w:r>
        <w:br/>
      </w:r>
      <w:r>
        <w:t xml:space="preserve">Diploma in Automotive Engineering</w:t>
      </w:r>
      <w:r>
        <w:br/>
      </w:r>
      <w:r>
        <w:t xml:space="preserve">National University of Science and Technology (NUST), Kara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dc:title>
  <dc:creator/>
  <dc:language>en</dc:language>
  <cp:keywords/>
  <dcterms:created xsi:type="dcterms:W3CDTF">2025-12-08T16:03:59Z</dcterms:created>
  <dcterms:modified xsi:type="dcterms:W3CDTF">2025-12-08T16:03:59Z</dcterms:modified>
</cp:coreProperties>
</file>

<file path=docProps/custom.xml><?xml version="1.0" encoding="utf-8"?>
<Properties xmlns="http://schemas.openxmlformats.org/officeDocument/2006/custom-properties" xmlns:vt="http://schemas.openxmlformats.org/officeDocument/2006/docPropsVTypes"/>
</file>